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w:t>
      </w:r>
      <w:r>
        <w:t xml:space="preserve"> </w:t>
      </w:r>
      <w:r>
        <w:t xml:space="preserve">in</w:t>
      </w:r>
      <w:r>
        <w:t xml:space="preserve"> </w:t>
      </w:r>
      <w:r>
        <w:t xml:space="preserve">Germany</w:t>
      </w:r>
      <w:r>
        <w:t xml:space="preserve"> </w:t>
      </w:r>
      <w:r>
        <w:t xml:space="preserve">Berlin</w:t>
      </w:r>
    </w:p>
    <w:bookmarkStart w:id="22" w:name="Xcaf0722c07176944db4579a02758a78439f8ea3"/>
    <w:p>
      <w:pPr>
        <w:pStyle w:val="Heading1"/>
      </w:pPr>
      <w:r>
        <w:t xml:space="preserve">Cover Letter for Mechanic Position in Germany Berlin</w:t>
      </w:r>
    </w:p>
    <w:p>
      <w:pPr>
        <w:pStyle w:val="FirstParagraph"/>
      </w:pPr>
      <w:r>
        <w:t xml:space="preserve">[Your Name]</w:t>
      </w:r>
      <w:r>
        <w:br/>
      </w:r>
      <w:r>
        <w:t xml:space="preserve">[Your Address]</w:t>
      </w:r>
      <w:r>
        <w:br/>
      </w:r>
      <w:r>
        <w:t xml:space="preserve">[City, ZIP Code]</w:t>
      </w:r>
      <w:r>
        <w:br/>
      </w:r>
      <w:r>
        <w:t xml:space="preserve">[Email Address]</w:t>
      </w:r>
      <w:r>
        <w:br/>
      </w:r>
      <w:r>
        <w:t xml:space="preserve">[Phone Number]</w:t>
      </w:r>
    </w:p>
    <w:p>
      <w:pPr>
        <w:pStyle w:val="BodyText"/>
      </w:pPr>
      <w:r>
        <w:t xml:space="preserve">[Date]</w:t>
      </w:r>
    </w:p>
    <w:p>
      <w:pPr>
        <w:pStyle w:val="BodyText"/>
      </w:pPr>
      <w:r>
        <w:t xml:space="preserve">[Hiring Manager's Name]</w:t>
      </w:r>
      <w:r>
        <w:br/>
      </w:r>
      <w:r>
        <w:t xml:space="preserve">[Company Name]</w:t>
      </w:r>
      <w:r>
        <w:br/>
      </w:r>
      <w:r>
        <w:t xml:space="preserve">[Company Address]</w:t>
      </w:r>
      <w:r>
        <w:br/>
      </w:r>
      <w:r>
        <w:t xml:space="preserve">[City, ZIP Code]</w:t>
      </w:r>
    </w:p>
    <w:bookmarkStart w:id="21" w:name="dear-hiring-managers-name"/>
    <w:p>
      <w:pPr>
        <w:pStyle w:val="Heading2"/>
      </w:pPr>
      <w:r>
        <w:t xml:space="preserve">Dear [Hiring Manager's Name],</w:t>
      </w:r>
    </w:p>
    <w:p>
      <w:pPr>
        <w:pStyle w:val="FirstParagraph"/>
      </w:pPr>
      <w:r>
        <w:t xml:space="preserve">I am writing to express my strong interest in the Mechanic position at your esteemed organization in Germany Berlin. As a dedicated and skilled automotive professional with extensive experience in vehicle repair and maintenance, I am eager to contribute my expertise to a dynamic team in one of Europe’s most innovative cities. Germany Berlin is renowned for its cutting-edge technology, rigorous standards, and vibrant automotive industry, which aligns perfectly with my career goals as a Mechanic. This opportunity represents an ideal platform for me to apply my technical knowledge and passion for automotive systems in a location that values precision, quality, and innovation.</w:t>
      </w:r>
    </w:p>
    <w:p>
      <w:pPr>
        <w:pStyle w:val="BodyText"/>
      </w:pPr>
      <w:r>
        <w:t xml:space="preserve">With over [X years] of hands-on experience in the field, I have developed a deep understanding of mechanical systems, diagnostic procedures, and repair techniques. My background includes working on a wide range of vehicles, from traditional internal combustion engines to modern hybrid and electric models. In Germany Berlin’s evolving automotive landscape, where sustainability and advanced technology are paramount, I have consistently adapted to new challenges while maintaining the highest standards of workmanship. Whether it’s performing routine maintenance or troubleshooting complex issues, I approach every task with a commitment to excellence that reflects the values of the German engineering ethos.</w:t>
      </w:r>
    </w:p>
    <w:p>
      <w:pPr>
        <w:pStyle w:val="BodyText"/>
      </w:pPr>
      <w:r>
        <w:t xml:space="preserve">A key aspect of my career as a Mechanic has been my ability to thrive in fast-paced environments while maintaining attention to detail. In Berlin, where traffic congestion and urban mobility demands are ever-present, the reliability and efficiency of vehicles are critical. My experience with German car brands such as Volkswagen, BMW, and Mercedes-Benz has equipped me with specialized knowledge of their unique systems and components. I am proficient in using state-of-the-art diagnostic tools to identify issues swiftly and implement solutions that ensure optimal performance. Furthermore, my understanding of German automotive regulations and safety standards ensures that all repairs meet the stringent requirements expected in Germany Berlin.</w:t>
      </w:r>
    </w:p>
    <w:p>
      <w:pPr>
        <w:pStyle w:val="BodyText"/>
      </w:pPr>
      <w:r>
        <w:t xml:space="preserve">Beyond technical skills, I bring a strong work ethic and a collaborative mindset. As a Mechanic in Germany Berlin, I understand the importance of teamwork in delivering exceptional service to clients. I have worked closely with engineers, technicians, and customer service teams to ensure seamless operations and client satisfaction. My ability to communicate effectively with both colleagues and customers has been instrumental in resolving issues efficiently. In a city like Berlin, where diversity and cultural exchange are integral to the work environment, I am confident in my ability to contribute positively to your team.</w:t>
      </w:r>
    </w:p>
    <w:p>
      <w:pPr>
        <w:pStyle w:val="BodyText"/>
      </w:pPr>
      <w:r>
        <w:t xml:space="preserve">One of the aspects that excites me about working as a Mechanic in Germany Berlin is the opportunity to be part of a forward-thinking industry. The city’s commitment to green technologies and sustainable practices aligns with my personal values and professional aspirations. I have actively sought out training in electric vehicle (EV) maintenance and hybrid systems, recognizing the growing importance of these technologies in the automotive sector. This proactive approach ensures that I remain at the forefront of industry advancements, which is crucial for a Mechanic in Germany Berlin as it continues to lead global innovation.</w:t>
      </w:r>
    </w:p>
    <w:p>
      <w:pPr>
        <w:pStyle w:val="BodyText"/>
      </w:pPr>
      <w:r>
        <w:t xml:space="preserve">In my previous roles, I have consistently demonstrated reliability and a problem-solving attitude. For example, during my time at [Previous Employer], I successfully reduced vehicle downtime by [X%] through efficient diagnostic processes and preventive maintenance strategies. This experience reinforced the importance of precision and adaptability in a field where every detail matters. As a Mechanic in Germany Berlin, I aim to bring the same level of dedication and expertise to your organization, ensuring that your customers receive top-tier service that reflects the quality synonymous with German engineering.</w:t>
      </w:r>
    </w:p>
    <w:p>
      <w:pPr>
        <w:pStyle w:val="BodyText"/>
      </w:pPr>
      <w:r>
        <w:t xml:space="preserve">I am particularly drawn to this opportunity because of the reputation of [Company Name] as a leader in automotive services within Germany Berlin. Your commitment to excellence and customer satisfaction resonates with my own professional principles. I am eager to contribute my skills, experience, and enthusiasm to support your team’s goals while growing as a Mechanic in one of the most prestigious automotive markets in the world.</w:t>
      </w:r>
    </w:p>
    <w:p>
      <w:pPr>
        <w:pStyle w:val="BodyText"/>
      </w:pPr>
      <w:r>
        <w:t xml:space="preserve">Thank you for considering my application. I would be delighted to discuss how my background and qualifications align with the needs of your organization. Please feel free to contact me at [Phone Number] or [Email Address] at your earliest convenience. I look forward to the possibility of contributing to the success of [Company Name] as a Mechanic in Germany Berlin.</w:t>
      </w:r>
    </w:p>
    <w:bookmarkStart w:id="20" w:name="sincerely"/>
    <w:p>
      <w:pPr>
        <w:pStyle w:val="Heading3"/>
      </w:pPr>
      <w:r>
        <w:t xml:space="preserve">Sincerely,</w:t>
      </w:r>
    </w:p>
    <w:p>
      <w:pPr>
        <w:pStyle w:val="FirstParagraph"/>
      </w:pPr>
      <w:r>
        <w:t xml:space="preserve">[Your Full Nam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 in Germany Berlin</dc:title>
  <dc:creator/>
  <cp:keywords/>
  <dcterms:created xsi:type="dcterms:W3CDTF">2026-07-23T01:36:23Z</dcterms:created>
  <dcterms:modified xsi:type="dcterms:W3CDTF">2026-07-23T01:36:23Z</dcterms:modified>
</cp:coreProperties>
</file>

<file path=docProps/custom.xml><?xml version="1.0" encoding="utf-8"?>
<Properties xmlns="http://schemas.openxmlformats.org/officeDocument/2006/custom-properties" xmlns:vt="http://schemas.openxmlformats.org/officeDocument/2006/docPropsVTypes"/>
</file>